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describing-transformations"/>
      <w:r>
        <w:t xml:space="preserve">Lesson 6: Describing Transformations</w:t>
      </w:r>
      <w:bookmarkEnd w:id="20"/>
    </w:p>
    <w:p>
      <w:pPr>
        <w:pStyle w:val="Heading3"/>
      </w:pPr>
      <w:bookmarkStart w:id="21" w:name="finding-a-center-of-rotation"/>
      <w:r>
        <w:t xml:space="preserve">6.1: Finding a Center of Rotation</w:t>
      </w:r>
      <w:bookmarkEnd w:id="21"/>
    </w:p>
    <w:p>
      <w:pPr>
        <w:pStyle w:val="FirstParagraph"/>
      </w:pPr>
      <w:r>
        <w:t xml:space="preserve">Andre performs a 90-degree counterclockwise rotation of Polygon P and gets Polygon P’, but he does not say what the center of the rotation is. Can you find the center?</w:t>
      </w:r>
    </w:p>
    <w:p>
      <w:pPr>
        <w:pStyle w:val="BodyText"/>
      </w:pPr>
      <w:r>
        <w:drawing>
          <wp:inline>
            <wp:extent cx="3256976" cy="2535242"/>
            <wp:effectExtent b="0" l="0" r="0" t="0"/>
            <wp:docPr descr="Two identical polygons labeled P and P prime on a square grid" title="" id="1" name="Picture"/>
            <a:graphic>
              <a:graphicData uri="http://schemas.openxmlformats.org/drawingml/2006/picture">
                <pic:pic>
                  <pic:nvPicPr>
                    <pic:cNvPr descr="/app/tmp/embedder-1605891837.890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info-gap-transformation-information"/>
      <w:r>
        <w:t xml:space="preserve">6.2: Info Gap: Transformation Information</w:t>
      </w:r>
      <w:bookmarkEnd w:id="23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Sometimes two transformations, one performed after the other, have a nice description as a single transformation. For example, instead of translating 2 units up followed by translating 3 units up, we could simply translate 5 units up. Instead of rotating 20 degrees counterclockwise around the origin followed by rotating 80 degrees clockwise around the origin, we could simply rotate 60 degrees clockwise around the origin.</w:t>
      </w:r>
    </w:p>
    <w:p>
      <w:pPr>
        <w:pStyle w:val="BodyText"/>
      </w:pPr>
      <w:r>
        <w:t xml:space="preserve">Can you find a simple description of reflecting across the</w:t>
      </w:r>
      <w:r>
        <w:t xml:space="preserve"> </w:t>
      </w:r>
      <m:oMath>
        <m:r>
          <m:t>x</m:t>
        </m:r>
      </m:oMath>
      <w:r>
        <w:t xml:space="preserve">-axis followed by reflecting across the</w:t>
      </w:r>
      <w:r>
        <w:t xml:space="preserve"> </w:t>
      </w:r>
      <m:oMath>
        <m:r>
          <m:t>y</m:t>
        </m:r>
      </m:oMath>
      <w:r>
        <w:t xml:space="preserve">-axis?</w:t>
      </w:r>
    </w:p>
    <w:p>
      <w:pPr>
        <w:pStyle w:val="Heading3"/>
      </w:pPr>
      <w:bookmarkStart w:id="25" w:name="lesson-6-summary"/>
      <w:r>
        <w:t xml:space="preserve">Lesson 6 Summary</w:t>
      </w:r>
      <w:bookmarkEnd w:id="25"/>
    </w:p>
    <w:p>
      <w:pPr>
        <w:pStyle w:val="FirstParagraph"/>
      </w:pPr>
      <w:r>
        <w:t xml:space="preserve">The center of a rotation for a figure doesn’t have to be one of the points on the figure. To find a center of rotation, look for a point that is the same distance from two corresponding points. You will probably have to do this for a couple of different pairs of corresponding points to nail it down.</w:t>
      </w:r>
    </w:p>
    <w:p>
      <w:pPr>
        <w:pStyle w:val="BodyText"/>
      </w:pPr>
      <w:r>
        <w:t xml:space="preserve">When we perform a sequence of transformations, the order of the transformations can be important.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ranslated up two units and then reflected over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Triangle A B C reflected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91837.9351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x</m:t>
        </m:r>
      </m:oMath>
      <w:r>
        <w:t xml:space="preserve">-axis and then translated up two units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ends up in different places when the transformations are applied in the opposite order!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Triangle A B C reflected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91837.9800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3:59Z</dcterms:created>
  <dcterms:modified xsi:type="dcterms:W3CDTF">2020-11-20T17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/aSSZEmE7ud0f52j/hRso6t+iohdP2FZWRViEq7EF1gIUwSB1ybdQdb/LzBxAPkwcFvGletTTauc2llBMiZtw==</vt:lpwstr>
  </property>
</Properties>
</file>